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Хаджилари Гешлаг Никт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572126"/>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572126"/>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096479"/>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096479"/>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517650"/>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517650"/>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583554"/>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583554"/>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2857901"/>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857901"/>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3338135"/>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338135"/>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740080"/>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740080"/>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34417"/>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34417"/>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797460"/>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797460"/>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834417"/>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834417"/>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808096"/>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808096"/>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Хаджилари Гешлаг Никта</dc:creator>
  <dc:language>ru-RU</dc:language>
  <cp:keywords/>
  <dcterms:created xsi:type="dcterms:W3CDTF">2025-06-23T10:31:43Z</dcterms:created>
  <dcterms:modified xsi:type="dcterms:W3CDTF">2025-06-23T10:3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